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9AA071" w14:textId="77777777" w:rsidR="000E5480" w:rsidRPr="000E5480" w:rsidRDefault="000E5480" w:rsidP="000E5480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</w:pP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CS5560</w:t>
      </w: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Knowledge Discovery Management</w:t>
      </w:r>
    </w:p>
    <w:p w14:paraId="5755F554" w14:textId="41BDED0F" w:rsidR="00B72FEC" w:rsidRDefault="000E5480" w:rsidP="00B72FEC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</w:pP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 w:rsidR="00656204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In Class Assignment</w:t>
      </w:r>
      <w:r w:rsidRPr="000E5480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 xml:space="preserve"> #</w:t>
      </w:r>
      <w:r w:rsidR="00D239B7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4</w:t>
      </w:r>
    </w:p>
    <w:p w14:paraId="43DEE833" w14:textId="31A8FBDB" w:rsidR="00B72FEC" w:rsidRDefault="00D239B7" w:rsidP="00B72FEC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13</w:t>
      </w:r>
      <w:r w:rsidR="00B72FEC" w:rsidRPr="00B72FEC">
        <w:rPr>
          <w:rFonts w:ascii="Times New Roman" w:eastAsia="Calibri" w:hAnsi="Times New Roman" w:cs="Times New Roman"/>
          <w:b/>
          <w:bCs/>
          <w:sz w:val="24"/>
          <w:szCs w:val="40"/>
          <w:vertAlign w:val="superscript"/>
          <w:lang w:val="en-US"/>
        </w:rPr>
        <w:t>th</w:t>
      </w:r>
      <w:r w:rsidR="00B72FEC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 xml:space="preserve"> </w:t>
      </w:r>
      <w:r w:rsidR="0063706F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February</w:t>
      </w:r>
      <w:r w:rsidR="00B72FEC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 xml:space="preserve"> 20</w:t>
      </w:r>
      <w:r w:rsidR="0063706F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20</w:t>
      </w:r>
    </w:p>
    <w:p w14:paraId="184DEAA3" w14:textId="624DC951" w:rsidR="0097564C" w:rsidRDefault="00B72FEC" w:rsidP="0097564C">
      <w:pPr>
        <w:spacing w:before="240" w:line="240" w:lineRule="auto"/>
        <w:jc w:val="center"/>
      </w:pPr>
      <w:r>
        <w:rPr>
          <w:rFonts w:ascii="Times New Roman" w:eastAsia="Calibri" w:hAnsi="Times New Roman" w:cs="Times New Roman"/>
          <w:b/>
          <w:bCs/>
          <w:szCs w:val="40"/>
          <w:lang w:val="en-US"/>
        </w:rPr>
        <w:t xml:space="preserve">Feedback Link : </w:t>
      </w:r>
      <w:bookmarkStart w:id="0" w:name="_Hlk484592595"/>
      <w:r w:rsidR="0097564C">
        <w:rPr>
          <w:rFonts w:ascii="Times New Roman" w:eastAsia="Calibri" w:hAnsi="Times New Roman" w:cs="Times New Roman"/>
          <w:b/>
          <w:bCs/>
          <w:szCs w:val="40"/>
          <w:lang w:val="en-US"/>
        </w:rPr>
        <w:fldChar w:fldCharType="begin"/>
      </w:r>
      <w:r w:rsidR="0097564C">
        <w:rPr>
          <w:rFonts w:ascii="Times New Roman" w:eastAsia="Calibri" w:hAnsi="Times New Roman" w:cs="Times New Roman"/>
          <w:b/>
          <w:bCs/>
          <w:szCs w:val="40"/>
          <w:lang w:val="en-US"/>
        </w:rPr>
        <w:instrText xml:space="preserve"> HYPERLINK "https://docs.google.com/forms/d/1dEA7tI8CaV-MZvdDNvvZbc_wZbyyhcNJe5JEGGQVidA/edit?ts=5e2144a4" </w:instrText>
      </w:r>
      <w:r w:rsidR="0097564C">
        <w:rPr>
          <w:rFonts w:ascii="Times New Roman" w:eastAsia="Calibri" w:hAnsi="Times New Roman" w:cs="Times New Roman"/>
          <w:b/>
          <w:bCs/>
          <w:szCs w:val="40"/>
          <w:lang w:val="en-US"/>
        </w:rPr>
      </w:r>
      <w:r w:rsidR="0097564C">
        <w:rPr>
          <w:rFonts w:ascii="Times New Roman" w:eastAsia="Calibri" w:hAnsi="Times New Roman" w:cs="Times New Roman"/>
          <w:b/>
          <w:bCs/>
          <w:szCs w:val="40"/>
          <w:lang w:val="en-US"/>
        </w:rPr>
        <w:fldChar w:fldCharType="separate"/>
      </w:r>
      <w:proofErr w:type="spellStart"/>
      <w:r w:rsidR="0097564C" w:rsidRPr="0097564C">
        <w:rPr>
          <w:rStyle w:val="Hyperlink"/>
          <w:rFonts w:ascii="Times New Roman" w:eastAsia="Calibri" w:hAnsi="Times New Roman" w:cs="Times New Roman"/>
          <w:b/>
          <w:bCs/>
          <w:szCs w:val="40"/>
          <w:lang w:val="en-US"/>
        </w:rPr>
        <w:t>feed_back_link</w:t>
      </w:r>
      <w:proofErr w:type="spellEnd"/>
      <w:r w:rsidR="0097564C">
        <w:rPr>
          <w:rFonts w:ascii="Times New Roman" w:eastAsia="Calibri" w:hAnsi="Times New Roman" w:cs="Times New Roman"/>
          <w:b/>
          <w:bCs/>
          <w:szCs w:val="40"/>
          <w:lang w:val="en-US"/>
        </w:rPr>
        <w:fldChar w:fldCharType="end"/>
      </w:r>
      <w:bookmarkStart w:id="1" w:name="_GoBack"/>
      <w:bookmarkEnd w:id="1"/>
    </w:p>
    <w:p w14:paraId="00A1BE18" w14:textId="26514EEF" w:rsidR="00F731BB" w:rsidRPr="008C724B" w:rsidRDefault="00F731BB" w:rsidP="0097564C">
      <w:pPr>
        <w:spacing w:before="240" w:line="240" w:lineRule="auto"/>
        <w:jc w:val="center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Create </w:t>
      </w:r>
      <w:r w:rsidR="00656204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a</w:t>
      </w:r>
      <w:r w:rsidR="00D239B7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Spark project, to perform the data </w:t>
      </w:r>
      <w:r w:rsidR="00650087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analysis on the given data file</w:t>
      </w:r>
    </w:p>
    <w:p w14:paraId="1B3E295D" w14:textId="469AAE3D" w:rsidR="008C724B" w:rsidRPr="00072594" w:rsidRDefault="00650087" w:rsidP="008C724B">
      <w:pPr>
        <w:pStyle w:val="ListParagraph"/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Perform </w:t>
      </w:r>
      <w:r w:rsidR="008C724B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at least </w:t>
      </w:r>
      <w:r>
        <w:rPr>
          <w:rFonts w:ascii="Times New Roman" w:eastAsia="Calibri" w:hAnsi="Times New Roman" w:cs="Times New Roman"/>
          <w:bCs/>
          <w:sz w:val="24"/>
          <w:szCs w:val="24"/>
          <w:lang w:val="en-US"/>
        </w:rPr>
        <w:t>3</w:t>
      </w:r>
      <w:r w:rsidR="008C724B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 transformations and </w:t>
      </w:r>
      <w:r>
        <w:rPr>
          <w:rFonts w:ascii="Times New Roman" w:eastAsia="Calibri" w:hAnsi="Times New Roman" w:cs="Times New Roman"/>
          <w:bCs/>
          <w:sz w:val="24"/>
          <w:szCs w:val="24"/>
          <w:lang w:val="en-US"/>
        </w:rPr>
        <w:t>3</w:t>
      </w:r>
      <w:r w:rsidR="0063706F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 </w:t>
      </w:r>
      <w:r w:rsidR="008C724B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actions</w:t>
      </w:r>
      <w:r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 on the datafile </w:t>
      </w:r>
    </w:p>
    <w:bookmarkEnd w:id="0"/>
    <w:p w14:paraId="791060FC" w14:textId="77777777" w:rsidR="00072594" w:rsidRPr="00F731BB" w:rsidRDefault="00072594" w:rsidP="00072594">
      <w:pPr>
        <w:pStyle w:val="ListParagraph"/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</w:p>
    <w:p w14:paraId="68753E26" w14:textId="43B66056" w:rsidR="008C724B" w:rsidRDefault="008C724B" w:rsidP="00650087">
      <w:pPr>
        <w:pStyle w:val="ListParagraph"/>
        <w:spacing w:after="0" w:line="276" w:lineRule="auto"/>
        <w:ind w:left="1800"/>
        <w:rPr>
          <w:rFonts w:ascii="Times New Roman" w:hAnsi="Times New Roman" w:cs="Times New Roman"/>
          <w:i/>
          <w:iCs/>
        </w:rPr>
      </w:pPr>
    </w:p>
    <w:sectPr w:rsidR="008C72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C1539"/>
    <w:multiLevelType w:val="hybridMultilevel"/>
    <w:tmpl w:val="E24865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B71CE3"/>
    <w:multiLevelType w:val="hybridMultilevel"/>
    <w:tmpl w:val="E490FE1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D0F317E"/>
    <w:multiLevelType w:val="multilevel"/>
    <w:tmpl w:val="B16C0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8A925E5"/>
    <w:multiLevelType w:val="hybridMultilevel"/>
    <w:tmpl w:val="995280D2"/>
    <w:lvl w:ilvl="0" w:tplc="8878E48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9E09BD"/>
    <w:multiLevelType w:val="hybridMultilevel"/>
    <w:tmpl w:val="7ADA5A5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3B3CE5"/>
    <w:multiLevelType w:val="hybridMultilevel"/>
    <w:tmpl w:val="9C3409F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A739FC"/>
    <w:multiLevelType w:val="hybridMultilevel"/>
    <w:tmpl w:val="E1C86E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A206C7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E3584A"/>
    <w:multiLevelType w:val="hybridMultilevel"/>
    <w:tmpl w:val="61627CF8"/>
    <w:lvl w:ilvl="0" w:tplc="75CE01C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718B3D64"/>
    <w:multiLevelType w:val="hybridMultilevel"/>
    <w:tmpl w:val="D46003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39B4773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7"/>
  </w:num>
  <w:num w:numId="5">
    <w:abstractNumId w:val="10"/>
  </w:num>
  <w:num w:numId="6">
    <w:abstractNumId w:val="2"/>
  </w:num>
  <w:num w:numId="7">
    <w:abstractNumId w:val="6"/>
  </w:num>
  <w:num w:numId="8">
    <w:abstractNumId w:val="4"/>
  </w:num>
  <w:num w:numId="9">
    <w:abstractNumId w:val="1"/>
  </w:num>
  <w:num w:numId="10">
    <w:abstractNumId w:val="9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DAxMjAyszAyMzJT0lEKTi0uzszPAykwqQUAHWyTVCwAAAA="/>
  </w:docVars>
  <w:rsids>
    <w:rsidRoot w:val="00A47801"/>
    <w:rsid w:val="00072594"/>
    <w:rsid w:val="000E5480"/>
    <w:rsid w:val="002A30BF"/>
    <w:rsid w:val="002B78D8"/>
    <w:rsid w:val="004759B9"/>
    <w:rsid w:val="004D346D"/>
    <w:rsid w:val="006054AB"/>
    <w:rsid w:val="0063706F"/>
    <w:rsid w:val="00650087"/>
    <w:rsid w:val="00656204"/>
    <w:rsid w:val="0087694E"/>
    <w:rsid w:val="008C724B"/>
    <w:rsid w:val="009734CC"/>
    <w:rsid w:val="0097564C"/>
    <w:rsid w:val="009B37AE"/>
    <w:rsid w:val="00A47801"/>
    <w:rsid w:val="00B413C4"/>
    <w:rsid w:val="00B72FEC"/>
    <w:rsid w:val="00C110AE"/>
    <w:rsid w:val="00C40DCA"/>
    <w:rsid w:val="00D239B7"/>
    <w:rsid w:val="00D90D95"/>
    <w:rsid w:val="00DC5ADF"/>
    <w:rsid w:val="00E3729A"/>
    <w:rsid w:val="00F731BB"/>
    <w:rsid w:val="2E51114D"/>
    <w:rsid w:val="5F0A0BB8"/>
    <w:rsid w:val="62910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BEE31"/>
  <w15:chartTrackingRefBased/>
  <w15:docId w15:val="{843B166E-7253-4D60-BF62-7D5E463A4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5480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0E5480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731B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3729A"/>
    <w:rPr>
      <w:color w:val="954F72" w:themeColor="followedHyperlink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DC5AD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A30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ceitemhiddenspellword">
    <w:name w:val="mceitemhiddenspellword"/>
    <w:basedOn w:val="DefaultParagraphFont"/>
    <w:rsid w:val="002A30BF"/>
  </w:style>
  <w:style w:type="character" w:styleId="UnresolvedMention">
    <w:name w:val="Unresolved Mention"/>
    <w:basedOn w:val="DefaultParagraphFont"/>
    <w:uiPriority w:val="99"/>
    <w:semiHidden/>
    <w:unhideWhenUsed/>
    <w:rsid w:val="00B72F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81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6565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39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2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8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6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syed shah</cp:lastModifiedBy>
  <cp:revision>17</cp:revision>
  <dcterms:created xsi:type="dcterms:W3CDTF">2017-06-03T16:55:00Z</dcterms:created>
  <dcterms:modified xsi:type="dcterms:W3CDTF">2020-02-20T07:37:00Z</dcterms:modified>
</cp:coreProperties>
</file>